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1E38E" w14:textId="2D931B1A" w:rsidR="00B056DF" w:rsidRPr="00B056DF" w:rsidRDefault="00B056DF" w:rsidP="00B056DF">
      <w:pPr>
        <w:jc w:val="center"/>
        <w:rPr>
          <w:b/>
          <w:bCs/>
        </w:rPr>
      </w:pPr>
      <w:r w:rsidRPr="00B056DF">
        <w:rPr>
          <w:b/>
          <w:bCs/>
        </w:rPr>
        <w:t>MUFA Legal Intake Form</w:t>
      </w:r>
    </w:p>
    <w:p w14:paraId="7F838836" w14:textId="794D4CEC" w:rsidR="00B056DF" w:rsidRDefault="00B056DF" w:rsidP="00B056DF"/>
    <w:p w14:paraId="258CFF8F" w14:textId="10F74BCE" w:rsidR="00E228D2" w:rsidRDefault="00310D26" w:rsidP="00E228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Before you fill in this form please make sure you have consulted </w:t>
      </w:r>
      <w:r w:rsidR="00E228D2">
        <w:t xml:space="preserve">MUFA’s </w:t>
      </w:r>
      <w:hyperlink r:id="rId6" w:history="1">
        <w:r w:rsidR="00E228D2" w:rsidRPr="00A34199">
          <w:rPr>
            <w:rStyle w:val="Hyperlink"/>
          </w:rPr>
          <w:t>Legal Support Policy</w:t>
        </w:r>
      </w:hyperlink>
      <w:r w:rsidR="00E228D2">
        <w:t xml:space="preserve"> , </w:t>
      </w:r>
      <w:hyperlink r:id="rId7" w:history="1">
        <w:r w:rsidR="00E228D2" w:rsidRPr="00A34199">
          <w:rPr>
            <w:rStyle w:val="Hyperlink"/>
          </w:rPr>
          <w:t>Confidentiality Policy</w:t>
        </w:r>
      </w:hyperlink>
      <w:r w:rsidR="00E228D2">
        <w:t xml:space="preserve">  and</w:t>
      </w:r>
      <w:r w:rsidR="00A34199">
        <w:t xml:space="preserve"> the</w:t>
      </w:r>
      <w:r w:rsidR="00E228D2">
        <w:t xml:space="preserve"> </w:t>
      </w:r>
      <w:r w:rsidR="00A34199">
        <w:t xml:space="preserve">Joint </w:t>
      </w:r>
      <w:hyperlink r:id="rId8" w:history="1">
        <w:r w:rsidR="00E228D2" w:rsidRPr="00A34199">
          <w:rPr>
            <w:rStyle w:val="Hyperlink"/>
          </w:rPr>
          <w:t>Retainer Agreement</w:t>
        </w:r>
      </w:hyperlink>
      <w:r w:rsidR="00A34199">
        <w:t xml:space="preserve"> as well as the </w:t>
      </w:r>
      <w:hyperlink r:id="rId9" w:history="1">
        <w:r w:rsidR="00A34199" w:rsidRPr="00A34199">
          <w:rPr>
            <w:rStyle w:val="Hyperlink"/>
          </w:rPr>
          <w:t>Grievance Policy</w:t>
        </w:r>
      </w:hyperlink>
      <w:r w:rsidR="00A34199">
        <w:t xml:space="preserve"> and any other relevant University policy that can be found on the </w:t>
      </w:r>
      <w:hyperlink r:id="rId10" w:history="1">
        <w:r w:rsidR="00A34199" w:rsidRPr="00A34199">
          <w:rPr>
            <w:rStyle w:val="Hyperlink"/>
          </w:rPr>
          <w:t>Secretariat web site</w:t>
        </w:r>
      </w:hyperlink>
      <w:r>
        <w:t xml:space="preserve">. </w:t>
      </w:r>
      <w:r w:rsidR="00E228D2">
        <w:t xml:space="preserve"> </w:t>
      </w:r>
    </w:p>
    <w:p w14:paraId="048C4016" w14:textId="401E0254" w:rsidR="005D53A3" w:rsidRDefault="005D53A3" w:rsidP="00E228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Please provide an email, preferably a non-McMaster email, so that we may reach out to you for additional information when necessary.  We will do our best to get back to you with a decision on </w:t>
      </w:r>
      <w:r w:rsidR="00B3653C">
        <w:t>whether</w:t>
      </w:r>
      <w:r>
        <w:t xml:space="preserve"> you will be provided with legal support within 21 days. </w:t>
      </w:r>
    </w:p>
    <w:p w14:paraId="455AA81F" w14:textId="77777777" w:rsidR="00B056DF" w:rsidRDefault="00B056DF" w:rsidP="00B056DF"/>
    <w:p w14:paraId="14E201A7" w14:textId="61247F91" w:rsidR="00B056DF" w:rsidRDefault="00B056DF" w:rsidP="00B056DF">
      <w:r w:rsidRPr="00E228D2">
        <w:rPr>
          <w:b/>
          <w:bCs/>
        </w:rPr>
        <w:t>Date</w:t>
      </w:r>
      <w:r>
        <w:t>:</w:t>
      </w:r>
      <w:sdt>
        <w:sdtPr>
          <w:id w:val="-1259824842"/>
          <w:placeholder>
            <w:docPart w:val="4EB6F423A60C4EE49475AC615FEB73DA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EndPr/>
        <w:sdtContent>
          <w:r w:rsidRPr="00AD0135">
            <w:rPr>
              <w:rStyle w:val="PlaceholderText"/>
            </w:rPr>
            <w:t>Click or tap to enter a date.</w:t>
          </w:r>
        </w:sdtContent>
      </w:sdt>
    </w:p>
    <w:p w14:paraId="70915A47" w14:textId="22750A8C" w:rsidR="00B056DF" w:rsidRDefault="00B056DF" w:rsidP="00B056DF">
      <w:r w:rsidRPr="00E228D2">
        <w:rPr>
          <w:b/>
          <w:bCs/>
        </w:rPr>
        <w:t>Name</w:t>
      </w:r>
      <w:r>
        <w:t>:</w:t>
      </w:r>
      <w:sdt>
        <w:sdtPr>
          <w:id w:val="-1107730285"/>
          <w:placeholder>
            <w:docPart w:val="79D3BEA2CC6A46D08ADE0FDC33004147"/>
          </w:placeholder>
          <w:showingPlcHdr/>
        </w:sdtPr>
        <w:sdtEndPr/>
        <w:sdtContent>
          <w:r w:rsidRPr="00AD0135">
            <w:rPr>
              <w:rStyle w:val="PlaceholderText"/>
            </w:rPr>
            <w:t>Click or tap here to enter text.</w:t>
          </w:r>
        </w:sdtContent>
      </w:sdt>
    </w:p>
    <w:p w14:paraId="43289BA7" w14:textId="701A63BF" w:rsidR="00B056DF" w:rsidRDefault="00B056DF" w:rsidP="00B056DF">
      <w:r w:rsidRPr="00E228D2">
        <w:rPr>
          <w:b/>
          <w:bCs/>
        </w:rPr>
        <w:t>Email</w:t>
      </w:r>
      <w:r>
        <w:t xml:space="preserve"> (required</w:t>
      </w:r>
      <w:r w:rsidR="005D53A3">
        <w:t>, you are advised to provide a non-McMaster email</w:t>
      </w:r>
      <w:r>
        <w:t>):</w:t>
      </w:r>
      <w:sdt>
        <w:sdtPr>
          <w:id w:val="-740254888"/>
          <w:placeholder>
            <w:docPart w:val="2C7132F385304D61A2C62DF202102874"/>
          </w:placeholder>
          <w:showingPlcHdr/>
        </w:sdtPr>
        <w:sdtEndPr/>
        <w:sdtContent>
          <w:r w:rsidRPr="00AD0135">
            <w:rPr>
              <w:rStyle w:val="PlaceholderText"/>
            </w:rPr>
            <w:t>Click or tap here to enter text.</w:t>
          </w:r>
        </w:sdtContent>
      </w:sdt>
    </w:p>
    <w:p w14:paraId="24F82C20" w14:textId="59D87183" w:rsidR="00B056DF" w:rsidRDefault="00B056DF" w:rsidP="00B056DF">
      <w:r w:rsidRPr="00E228D2">
        <w:rPr>
          <w:b/>
          <w:bCs/>
        </w:rPr>
        <w:t>Phone</w:t>
      </w:r>
      <w:r>
        <w:t>:</w:t>
      </w:r>
      <w:sdt>
        <w:sdtPr>
          <w:id w:val="-1620064952"/>
          <w:placeholder>
            <w:docPart w:val="725EA8BCBD8C4DABBAD605FCC4E2650D"/>
          </w:placeholder>
          <w:showingPlcHdr/>
        </w:sdtPr>
        <w:sdtEndPr/>
        <w:sdtContent>
          <w:r w:rsidRPr="00AD0135">
            <w:rPr>
              <w:rStyle w:val="PlaceholderText"/>
            </w:rPr>
            <w:t>Click or tap here to enter text.</w:t>
          </w:r>
        </w:sdtContent>
      </w:sdt>
    </w:p>
    <w:p w14:paraId="58ADD5C8" w14:textId="2532A33F" w:rsidR="00B056DF" w:rsidRDefault="00B056DF" w:rsidP="00B056DF">
      <w:r w:rsidRPr="00E228D2">
        <w:rPr>
          <w:b/>
          <w:bCs/>
        </w:rPr>
        <w:t>Type of</w:t>
      </w:r>
      <w:r w:rsidR="008E0CE6">
        <w:rPr>
          <w:b/>
          <w:bCs/>
        </w:rPr>
        <w:t xml:space="preserve"> Academic </w:t>
      </w:r>
      <w:r w:rsidRPr="00E228D2">
        <w:rPr>
          <w:b/>
          <w:bCs/>
        </w:rPr>
        <w:t>Appointment</w:t>
      </w:r>
      <w:r>
        <w:t xml:space="preserve">: </w:t>
      </w:r>
      <w:sdt>
        <w:sdtPr>
          <w:id w:val="-1126539087"/>
          <w:placeholder>
            <w:docPart w:val="2481355A20F44408BFAC5FFD198C1FC7"/>
          </w:placeholder>
          <w:showingPlcHdr/>
          <w:comboBox>
            <w:listItem w:value="Choose an item."/>
            <w:listItem w:displayText="Special" w:value="Special"/>
            <w:listItem w:displayText="Contractually Limited Appointment" w:value="Contractually Limited Appointment"/>
            <w:listItem w:displayText="Permanent/Teaching Stream" w:value="Permanent/Teaching Stream"/>
            <w:listItem w:displayText="Tenure/Tenure Track" w:value="Tenure/Tenure Track"/>
          </w:comboBox>
        </w:sdtPr>
        <w:sdtEndPr/>
        <w:sdtContent>
          <w:r w:rsidRPr="00436606">
            <w:rPr>
              <w:rStyle w:val="PlaceholderText"/>
            </w:rPr>
            <w:t>Choose an item.</w:t>
          </w:r>
        </w:sdtContent>
      </w:sdt>
    </w:p>
    <w:p w14:paraId="1E80B2F7" w14:textId="5BFFDFB9" w:rsidR="00B056DF" w:rsidRDefault="00B056DF" w:rsidP="00E228D2">
      <w:pPr>
        <w:pBdr>
          <w:bottom w:val="single" w:sz="4" w:space="1" w:color="auto"/>
        </w:pBdr>
      </w:pPr>
      <w:r w:rsidRPr="00E228D2">
        <w:rPr>
          <w:b/>
          <w:bCs/>
        </w:rPr>
        <w:t>Academic Unit</w:t>
      </w:r>
      <w:r>
        <w:t xml:space="preserve">: </w:t>
      </w:r>
      <w:sdt>
        <w:sdtPr>
          <w:id w:val="372112965"/>
          <w:placeholder>
            <w:docPart w:val="DefaultPlaceholder_-1854013440"/>
          </w:placeholder>
          <w:showingPlcHdr/>
        </w:sdtPr>
        <w:sdtEndPr/>
        <w:sdtContent>
          <w:r w:rsidRPr="00AD0135">
            <w:rPr>
              <w:rStyle w:val="PlaceholderText"/>
            </w:rPr>
            <w:t>Click or tap here to enter text.</w:t>
          </w:r>
        </w:sdtContent>
      </w:sdt>
    </w:p>
    <w:p w14:paraId="0236A93B" w14:textId="77777777" w:rsidR="00E228D2" w:rsidRDefault="00E228D2" w:rsidP="00E228D2">
      <w:pPr>
        <w:pBdr>
          <w:bottom w:val="single" w:sz="4" w:space="1" w:color="auto"/>
        </w:pBdr>
      </w:pPr>
    </w:p>
    <w:p w14:paraId="710D1D3D" w14:textId="77777777" w:rsidR="00E228D2" w:rsidRDefault="00E228D2" w:rsidP="00B056DF"/>
    <w:p w14:paraId="667C1D82" w14:textId="626398A5" w:rsidR="00B056DF" w:rsidRPr="00E228D2" w:rsidRDefault="00B056DF" w:rsidP="00B056DF">
      <w:pPr>
        <w:rPr>
          <w:b/>
          <w:bCs/>
        </w:rPr>
      </w:pPr>
      <w:r w:rsidRPr="00E228D2">
        <w:rPr>
          <w:b/>
          <w:bCs/>
        </w:rPr>
        <w:t>Brief</w:t>
      </w:r>
      <w:r w:rsidR="008E0CE6">
        <w:rPr>
          <w:b/>
          <w:bCs/>
        </w:rPr>
        <w:t>ly</w:t>
      </w:r>
      <w:r w:rsidRPr="00E228D2">
        <w:rPr>
          <w:b/>
          <w:bCs/>
        </w:rPr>
        <w:t xml:space="preserve"> </w:t>
      </w:r>
      <w:r w:rsidR="00276F74">
        <w:rPr>
          <w:b/>
          <w:bCs/>
        </w:rPr>
        <w:t>outline</w:t>
      </w:r>
      <w:r w:rsidR="008E0CE6">
        <w:rPr>
          <w:b/>
          <w:bCs/>
        </w:rPr>
        <w:t xml:space="preserve"> your grievance</w:t>
      </w:r>
      <w:r w:rsidR="00E228D2">
        <w:rPr>
          <w:b/>
          <w:bCs/>
        </w:rPr>
        <w:t xml:space="preserve">. Please </w:t>
      </w:r>
      <w:r w:rsidR="008E0CE6">
        <w:rPr>
          <w:b/>
          <w:bCs/>
        </w:rPr>
        <w:t xml:space="preserve">include </w:t>
      </w:r>
      <w:r w:rsidR="00E228D2">
        <w:rPr>
          <w:b/>
          <w:bCs/>
        </w:rPr>
        <w:t xml:space="preserve">why </w:t>
      </w:r>
      <w:r w:rsidR="00B31BDE">
        <w:rPr>
          <w:b/>
          <w:bCs/>
        </w:rPr>
        <w:t>legal counsel</w:t>
      </w:r>
      <w:r w:rsidR="00E228D2">
        <w:rPr>
          <w:b/>
          <w:bCs/>
        </w:rPr>
        <w:t xml:space="preserve"> is </w:t>
      </w:r>
      <w:r w:rsidR="00B31BDE">
        <w:rPr>
          <w:b/>
          <w:bCs/>
        </w:rPr>
        <w:t>needed</w:t>
      </w:r>
      <w:r w:rsidR="00E228D2">
        <w:rPr>
          <w:b/>
          <w:bCs/>
        </w:rPr>
        <w:t xml:space="preserve"> at this time and whether mediation was attempted</w:t>
      </w:r>
      <w:r w:rsidR="00631AAD">
        <w:rPr>
          <w:b/>
          <w:bCs/>
        </w:rPr>
        <w:t xml:space="preserve"> prior to this request</w:t>
      </w:r>
      <w:r w:rsidR="00E228D2">
        <w:rPr>
          <w:b/>
          <w:bCs/>
        </w:rPr>
        <w:t xml:space="preserve">. </w:t>
      </w:r>
      <w:r w:rsidRPr="00E228D2">
        <w:rPr>
          <w:b/>
          <w:bCs/>
        </w:rPr>
        <w:t>(</w:t>
      </w:r>
      <w:proofErr w:type="gramStart"/>
      <w:r w:rsidRPr="00E228D2">
        <w:rPr>
          <w:b/>
          <w:bCs/>
        </w:rPr>
        <w:t>limit</w:t>
      </w:r>
      <w:proofErr w:type="gramEnd"/>
      <w:r w:rsidRPr="00E228D2">
        <w:rPr>
          <w:b/>
          <w:bCs/>
        </w:rPr>
        <w:t xml:space="preserve"> one page</w:t>
      </w:r>
      <w:r w:rsidR="008E0CE6">
        <w:rPr>
          <w:b/>
          <w:bCs/>
        </w:rPr>
        <w:t>, bullet points preferred</w:t>
      </w:r>
      <w:r w:rsidRPr="00E228D2">
        <w:rPr>
          <w:b/>
          <w:bCs/>
        </w:rPr>
        <w:t xml:space="preserve">): </w:t>
      </w:r>
    </w:p>
    <w:sdt>
      <w:sdtPr>
        <w:id w:val="1098905743"/>
        <w:placeholder>
          <w:docPart w:val="DefaultPlaceholder_-1854013440"/>
        </w:placeholder>
        <w:showingPlcHdr/>
      </w:sdtPr>
      <w:sdtEndPr/>
      <w:sdtContent>
        <w:p w14:paraId="5C861182" w14:textId="033989DD" w:rsidR="00B056DF" w:rsidRDefault="00B056DF" w:rsidP="00B056DF">
          <w:r w:rsidRPr="00AD0135">
            <w:rPr>
              <w:rStyle w:val="PlaceholderText"/>
            </w:rPr>
            <w:t>Click or tap here to enter text.</w:t>
          </w:r>
        </w:p>
      </w:sdtContent>
    </w:sdt>
    <w:p w14:paraId="5A17DD90" w14:textId="5122774C" w:rsidR="00631AAD" w:rsidRPr="00E228D2" w:rsidRDefault="00631AAD" w:rsidP="00631AAD">
      <w:pPr>
        <w:rPr>
          <w:b/>
          <w:bCs/>
        </w:rPr>
      </w:pPr>
      <w:r w:rsidRPr="00E228D2">
        <w:rPr>
          <w:b/>
          <w:bCs/>
        </w:rPr>
        <w:t>Relevant dates to complaint</w:t>
      </w:r>
      <w:r w:rsidR="00930462">
        <w:rPr>
          <w:b/>
          <w:bCs/>
        </w:rPr>
        <w:t xml:space="preserve"> (such as when the incident happened, dates grievances were files, and dates for responses received)</w:t>
      </w:r>
      <w:r w:rsidRPr="00E228D2">
        <w:rPr>
          <w:b/>
          <w:bCs/>
        </w:rPr>
        <w:t>:</w:t>
      </w:r>
    </w:p>
    <w:sdt>
      <w:sdtPr>
        <w:id w:val="69628269"/>
        <w:placeholder>
          <w:docPart w:val="96C055DAADD8784CAC647C61EA491DA2"/>
        </w:placeholder>
        <w:showingPlcHdr/>
      </w:sdtPr>
      <w:sdtEndPr/>
      <w:sdtContent>
        <w:p w14:paraId="2844BE1D" w14:textId="3E57B818" w:rsidR="00631AAD" w:rsidRPr="00B3653C" w:rsidRDefault="00631AAD" w:rsidP="00B056DF">
          <w:r w:rsidRPr="00B3653C">
            <w:t>Click or tap here to enter text.</w:t>
          </w:r>
        </w:p>
      </w:sdtContent>
    </w:sdt>
    <w:p w14:paraId="3A7AFF0D" w14:textId="723139C2" w:rsidR="00B056DF" w:rsidRPr="00E228D2" w:rsidRDefault="00B056DF" w:rsidP="00B056DF">
      <w:pPr>
        <w:rPr>
          <w:b/>
          <w:bCs/>
        </w:rPr>
      </w:pPr>
      <w:r w:rsidRPr="00E228D2">
        <w:rPr>
          <w:b/>
          <w:bCs/>
        </w:rPr>
        <w:t>Relevant policy</w:t>
      </w:r>
      <w:r w:rsidR="00631AAD">
        <w:rPr>
          <w:b/>
          <w:bCs/>
        </w:rPr>
        <w:t>/policies</w:t>
      </w:r>
      <w:r w:rsidRPr="00E228D2">
        <w:rPr>
          <w:b/>
          <w:bCs/>
        </w:rPr>
        <w:t xml:space="preserve"> </w:t>
      </w:r>
      <w:r w:rsidR="00276F74">
        <w:rPr>
          <w:b/>
          <w:bCs/>
        </w:rPr>
        <w:t xml:space="preserve">related to your grievance, </w:t>
      </w:r>
      <w:r w:rsidRPr="00E228D2">
        <w:rPr>
          <w:b/>
          <w:bCs/>
        </w:rPr>
        <w:t>with explanation:</w:t>
      </w:r>
    </w:p>
    <w:sdt>
      <w:sdtPr>
        <w:id w:val="825713425"/>
        <w:placeholder>
          <w:docPart w:val="DefaultPlaceholder_-1854013440"/>
        </w:placeholder>
        <w:showingPlcHdr/>
      </w:sdtPr>
      <w:sdtEndPr/>
      <w:sdtContent>
        <w:p w14:paraId="4CA35F1B" w14:textId="30C2F895" w:rsidR="00B056DF" w:rsidRDefault="00B056DF" w:rsidP="00B056DF">
          <w:r w:rsidRPr="00AD0135">
            <w:rPr>
              <w:rStyle w:val="PlaceholderText"/>
            </w:rPr>
            <w:t>Click or tap here to enter text.</w:t>
          </w:r>
        </w:p>
      </w:sdtContent>
    </w:sdt>
    <w:p w14:paraId="096967B3" w14:textId="6BF6805E" w:rsidR="00B056DF" w:rsidRPr="00E228D2" w:rsidRDefault="00B056DF" w:rsidP="00B056DF">
      <w:pPr>
        <w:rPr>
          <w:b/>
          <w:bCs/>
        </w:rPr>
      </w:pPr>
      <w:r w:rsidRPr="00E228D2">
        <w:rPr>
          <w:b/>
          <w:bCs/>
        </w:rPr>
        <w:t xml:space="preserve">Persons consulted to date and </w:t>
      </w:r>
      <w:r w:rsidR="00C70428">
        <w:rPr>
          <w:b/>
          <w:bCs/>
        </w:rPr>
        <w:t>guidance/</w:t>
      </w:r>
      <w:r w:rsidRPr="00E228D2">
        <w:rPr>
          <w:b/>
          <w:bCs/>
        </w:rPr>
        <w:t>information received</w:t>
      </w:r>
      <w:r w:rsidR="0082598B">
        <w:rPr>
          <w:b/>
          <w:bCs/>
        </w:rPr>
        <w:t xml:space="preserve"> (such MUFA Executive members, Administration officials or Legal Counsel)</w:t>
      </w:r>
      <w:r w:rsidRPr="00E228D2">
        <w:rPr>
          <w:b/>
          <w:bCs/>
        </w:rPr>
        <w:t>:</w:t>
      </w:r>
    </w:p>
    <w:sdt>
      <w:sdtPr>
        <w:id w:val="-59328976"/>
        <w:placeholder>
          <w:docPart w:val="DefaultPlaceholder_-1854013440"/>
        </w:placeholder>
        <w:showingPlcHdr/>
      </w:sdtPr>
      <w:sdtEndPr/>
      <w:sdtContent>
        <w:p w14:paraId="36AAACEE" w14:textId="3A524A5C" w:rsidR="00B056DF" w:rsidRDefault="00B056DF" w:rsidP="00B056DF">
          <w:r w:rsidRPr="00AD0135">
            <w:rPr>
              <w:rStyle w:val="PlaceholderText"/>
            </w:rPr>
            <w:t>Click or tap here to enter text.</w:t>
          </w:r>
        </w:p>
      </w:sdtContent>
    </w:sdt>
    <w:p w14:paraId="2568EAED" w14:textId="5B1B3F2F" w:rsidR="00B056DF" w:rsidRPr="00B056DF" w:rsidRDefault="00B056DF" w:rsidP="00B3653C">
      <w:pPr>
        <w:ind w:firstLine="720"/>
      </w:pPr>
    </w:p>
    <w:sectPr w:rsidR="00B056DF" w:rsidRPr="00B056DF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F5D9D" w14:textId="77777777" w:rsidR="00B17AFD" w:rsidRDefault="00B17AFD" w:rsidP="00540C63">
      <w:pPr>
        <w:spacing w:after="0" w:line="240" w:lineRule="auto"/>
      </w:pPr>
      <w:r>
        <w:separator/>
      </w:r>
    </w:p>
  </w:endnote>
  <w:endnote w:type="continuationSeparator" w:id="0">
    <w:p w14:paraId="747B27DC" w14:textId="77777777" w:rsidR="00B17AFD" w:rsidRDefault="00B17AFD" w:rsidP="00540C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1F2FE" w14:textId="4571BBB8" w:rsidR="00540C63" w:rsidRPr="00540C63" w:rsidRDefault="00540C63" w:rsidP="00540C63">
    <w:pPr>
      <w:pStyle w:val="Footer"/>
      <w:jc w:val="center"/>
      <w:rPr>
        <w:b/>
        <w:bCs/>
      </w:rPr>
    </w:pPr>
    <w:r w:rsidRPr="00540C63">
      <w:rPr>
        <w:b/>
        <w:bCs/>
      </w:rPr>
      <w:t>Please send your completed form to mufasegc@mcmaster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4FF9E" w14:textId="77777777" w:rsidR="00B17AFD" w:rsidRDefault="00B17AFD" w:rsidP="00540C63">
      <w:pPr>
        <w:spacing w:after="0" w:line="240" w:lineRule="auto"/>
      </w:pPr>
      <w:r>
        <w:separator/>
      </w:r>
    </w:p>
  </w:footnote>
  <w:footnote w:type="continuationSeparator" w:id="0">
    <w:p w14:paraId="5DE99C4D" w14:textId="77777777" w:rsidR="00B17AFD" w:rsidRDefault="00B17AFD" w:rsidP="00540C6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tjQzNzY2sbC0NDdQ0lEKTi0uzszPAykwqgUA13clyiwAAAA="/>
  </w:docVars>
  <w:rsids>
    <w:rsidRoot w:val="00B056DF"/>
    <w:rsid w:val="000B0806"/>
    <w:rsid w:val="000C0821"/>
    <w:rsid w:val="00140168"/>
    <w:rsid w:val="001B27DF"/>
    <w:rsid w:val="001E47C5"/>
    <w:rsid w:val="00276F74"/>
    <w:rsid w:val="00310D26"/>
    <w:rsid w:val="003F057D"/>
    <w:rsid w:val="00540C63"/>
    <w:rsid w:val="005D53A3"/>
    <w:rsid w:val="00631AAD"/>
    <w:rsid w:val="007B4EA2"/>
    <w:rsid w:val="007E0A07"/>
    <w:rsid w:val="0082598B"/>
    <w:rsid w:val="008E0CE6"/>
    <w:rsid w:val="00930462"/>
    <w:rsid w:val="00A34199"/>
    <w:rsid w:val="00B056DF"/>
    <w:rsid w:val="00B12706"/>
    <w:rsid w:val="00B17AFD"/>
    <w:rsid w:val="00B31BDE"/>
    <w:rsid w:val="00B3653C"/>
    <w:rsid w:val="00BC0F1E"/>
    <w:rsid w:val="00C70428"/>
    <w:rsid w:val="00E228D2"/>
    <w:rsid w:val="00F50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306E9"/>
  <w15:chartTrackingRefBased/>
  <w15:docId w15:val="{01E2611C-26A6-4EB0-92B7-5D5FCA995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056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56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56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56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56DF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B056D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CE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CE6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341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419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3419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40C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0C63"/>
  </w:style>
  <w:style w:type="paragraph" w:styleId="Footer">
    <w:name w:val="footer"/>
    <w:basedOn w:val="Normal"/>
    <w:link w:val="FooterChar"/>
    <w:uiPriority w:val="99"/>
    <w:unhideWhenUsed/>
    <w:rsid w:val="00540C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0C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cdrive.mcmaster.ca/f/3b66651cf36a4e249a1a/" TargetMode="Externa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yperlink" Target="https://macfaculty.mcmaster.ca/app/uploads/2021/07/MUFA-Confidentiality-Policy-Short.pdf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acfaculty.mcmaster.ca/app/uploads/2021/07/Policy-MUFA-Members-Legal-Support-15-July-2021.pdf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yperlink" Target="https://secretariat.mcmaster.ca/university-policies-procedures-guidelines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secretariat.mcmaster.ca/app/uploads/2019/06/FacultyGrievanceProcedure.pdf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253C0-311C-4A46-8E08-8B94919B5FA1}"/>
      </w:docPartPr>
      <w:docPartBody>
        <w:p w:rsidR="00362B34" w:rsidRDefault="002526D8">
          <w:r w:rsidRPr="00AD01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B6F423A60C4EE49475AC615FEB73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2DCA1-9F72-4148-9BD4-B5702927FF59}"/>
      </w:docPartPr>
      <w:docPartBody>
        <w:p w:rsidR="00362B34" w:rsidRDefault="002526D8" w:rsidP="002526D8">
          <w:pPr>
            <w:pStyle w:val="4EB6F423A60C4EE49475AC615FEB73DA"/>
          </w:pPr>
          <w:r w:rsidRPr="00AD0135">
            <w:rPr>
              <w:rStyle w:val="PlaceholderText"/>
            </w:rPr>
            <w:t>Click or tap to enter a date.</w:t>
          </w:r>
        </w:p>
      </w:docPartBody>
    </w:docPart>
    <w:docPart>
      <w:docPartPr>
        <w:name w:val="79D3BEA2CC6A46D08ADE0FDC33004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6EFF2C-23C4-4CAE-A8F6-7BCFC54CDF3A}"/>
      </w:docPartPr>
      <w:docPartBody>
        <w:p w:rsidR="00362B34" w:rsidRDefault="002526D8" w:rsidP="002526D8">
          <w:pPr>
            <w:pStyle w:val="79D3BEA2CC6A46D08ADE0FDC33004147"/>
          </w:pPr>
          <w:r w:rsidRPr="00AD01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7132F385304D61A2C62DF202102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CFBDD-852F-4B43-BFD0-E074368A1337}"/>
      </w:docPartPr>
      <w:docPartBody>
        <w:p w:rsidR="00362B34" w:rsidRDefault="002526D8" w:rsidP="002526D8">
          <w:pPr>
            <w:pStyle w:val="2C7132F385304D61A2C62DF202102874"/>
          </w:pPr>
          <w:r w:rsidRPr="00AD01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5EA8BCBD8C4DABBAD605FCC4E265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5E1909-3DC3-4C3A-98FD-88F542C26492}"/>
      </w:docPartPr>
      <w:docPartBody>
        <w:p w:rsidR="00362B34" w:rsidRDefault="002526D8" w:rsidP="002526D8">
          <w:pPr>
            <w:pStyle w:val="725EA8BCBD8C4DABBAD605FCC4E2650D"/>
          </w:pPr>
          <w:r w:rsidRPr="00AD01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81355A20F44408BFAC5FFD198C1F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FC566-69FA-4208-80E0-9BD75F57EDDE}"/>
      </w:docPartPr>
      <w:docPartBody>
        <w:p w:rsidR="00362B34" w:rsidRDefault="002526D8" w:rsidP="002526D8">
          <w:pPr>
            <w:pStyle w:val="2481355A20F44408BFAC5FFD198C1FC7"/>
          </w:pPr>
          <w:r w:rsidRPr="00436606">
            <w:rPr>
              <w:rStyle w:val="PlaceholderText"/>
            </w:rPr>
            <w:t>Choose an item.</w:t>
          </w:r>
        </w:p>
      </w:docPartBody>
    </w:docPart>
    <w:docPart>
      <w:docPartPr>
        <w:name w:val="96C055DAADD8784CAC647C61EA491D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0B67E4-8D5E-714B-B60E-5AAFED4AAAFF}"/>
      </w:docPartPr>
      <w:docPartBody>
        <w:p w:rsidR="003872BB" w:rsidRDefault="00362B34" w:rsidP="00362B34">
          <w:pPr>
            <w:pStyle w:val="96C055DAADD8784CAC647C61EA491DA2"/>
          </w:pPr>
          <w:r w:rsidRPr="00AD013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26D8"/>
    <w:rsid w:val="00081D58"/>
    <w:rsid w:val="001E6E09"/>
    <w:rsid w:val="002526D8"/>
    <w:rsid w:val="00362B34"/>
    <w:rsid w:val="003872BB"/>
    <w:rsid w:val="005558A6"/>
    <w:rsid w:val="009C043E"/>
    <w:rsid w:val="00AE26F1"/>
    <w:rsid w:val="00B443B2"/>
    <w:rsid w:val="00B60F3E"/>
    <w:rsid w:val="00C5408A"/>
    <w:rsid w:val="00D20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62B34"/>
    <w:rPr>
      <w:color w:val="808080"/>
    </w:rPr>
  </w:style>
  <w:style w:type="paragraph" w:customStyle="1" w:styleId="4EB6F423A60C4EE49475AC615FEB73DA">
    <w:name w:val="4EB6F423A60C4EE49475AC615FEB73DA"/>
    <w:rsid w:val="002526D8"/>
    <w:rPr>
      <w:rFonts w:eastAsiaTheme="minorHAnsi"/>
      <w:lang w:eastAsia="en-US"/>
    </w:rPr>
  </w:style>
  <w:style w:type="paragraph" w:customStyle="1" w:styleId="79D3BEA2CC6A46D08ADE0FDC33004147">
    <w:name w:val="79D3BEA2CC6A46D08ADE0FDC33004147"/>
    <w:rsid w:val="002526D8"/>
    <w:rPr>
      <w:rFonts w:eastAsiaTheme="minorHAnsi"/>
      <w:lang w:eastAsia="en-US"/>
    </w:rPr>
  </w:style>
  <w:style w:type="paragraph" w:customStyle="1" w:styleId="2C7132F385304D61A2C62DF202102874">
    <w:name w:val="2C7132F385304D61A2C62DF202102874"/>
    <w:rsid w:val="002526D8"/>
    <w:rPr>
      <w:rFonts w:eastAsiaTheme="minorHAnsi"/>
      <w:lang w:eastAsia="en-US"/>
    </w:rPr>
  </w:style>
  <w:style w:type="paragraph" w:customStyle="1" w:styleId="725EA8BCBD8C4DABBAD605FCC4E2650D">
    <w:name w:val="725EA8BCBD8C4DABBAD605FCC4E2650D"/>
    <w:rsid w:val="002526D8"/>
    <w:rPr>
      <w:rFonts w:eastAsiaTheme="minorHAnsi"/>
      <w:lang w:eastAsia="en-US"/>
    </w:rPr>
  </w:style>
  <w:style w:type="paragraph" w:customStyle="1" w:styleId="2481355A20F44408BFAC5FFD198C1FC7">
    <w:name w:val="2481355A20F44408BFAC5FFD198C1FC7"/>
    <w:rsid w:val="002526D8"/>
    <w:rPr>
      <w:rFonts w:eastAsiaTheme="minorHAnsi"/>
      <w:lang w:eastAsia="en-US"/>
    </w:rPr>
  </w:style>
  <w:style w:type="paragraph" w:customStyle="1" w:styleId="96C055DAADD8784CAC647C61EA491DA2">
    <w:name w:val="96C055DAADD8784CAC647C61EA491DA2"/>
    <w:rsid w:val="00362B34"/>
    <w:pPr>
      <w:spacing w:after="0" w:line="240" w:lineRule="auto"/>
    </w:pPr>
    <w:rPr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1</Words>
  <Characters>172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ini, Elkafi</dc:creator>
  <cp:keywords/>
  <dc:description/>
  <cp:lastModifiedBy>MUFA</cp:lastModifiedBy>
  <cp:revision>3</cp:revision>
  <dcterms:created xsi:type="dcterms:W3CDTF">2021-11-17T19:13:00Z</dcterms:created>
  <dcterms:modified xsi:type="dcterms:W3CDTF">2021-11-17T19:13:00Z</dcterms:modified>
</cp:coreProperties>
</file>